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  <w:bookmarkStart w:id="1" w:name="_Hlk83593505"/>
      <w:bookmarkEnd w:id="1"/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7697EE96" w:rsidR="00063CFE" w:rsidRPr="00921A5B" w:rsidRDefault="006D02C6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oC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6F42CCB5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361E47">
        <w:rPr>
          <w:b/>
          <w:sz w:val="52"/>
        </w:rPr>
        <w:t>07</w:t>
      </w:r>
    </w:p>
    <w:p w14:paraId="47439710" w14:textId="5B047827" w:rsidR="00FA1A48" w:rsidRPr="0014055E" w:rsidRDefault="005E3974" w:rsidP="00063CFE">
      <w:pPr>
        <w:jc w:val="right"/>
        <w:rPr>
          <w:b/>
          <w:sz w:val="48"/>
        </w:rPr>
      </w:pPr>
      <w:r w:rsidRPr="005E3974">
        <w:rPr>
          <w:b/>
          <w:sz w:val="48"/>
        </w:rPr>
        <w:t>Arm CMSIS and Software Driver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431FCFC" w14:textId="006F2EB3" w:rsidR="0025409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641" w:history="1">
            <w:r w:rsidR="0025409A" w:rsidRPr="00952B80">
              <w:rPr>
                <w:rStyle w:val="Hyperlink"/>
              </w:rPr>
              <w:t>1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Introduction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1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1</w:t>
            </w:r>
            <w:r w:rsidR="0025409A">
              <w:rPr>
                <w:webHidden/>
              </w:rPr>
              <w:fldChar w:fldCharType="end"/>
            </w:r>
          </w:hyperlink>
        </w:p>
        <w:p w14:paraId="2CC31E86" w14:textId="6CCDA379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2" w:history="1">
            <w:r w:rsidR="0025409A" w:rsidRPr="00952B80">
              <w:rPr>
                <w:rStyle w:val="Hyperlink"/>
                <w:noProof/>
              </w:rPr>
              <w:t>1.1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Lab overview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42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1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5476BF63" w14:textId="782C6990" w:rsidR="0025409A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3" w:history="1">
            <w:r w:rsidR="0025409A" w:rsidRPr="00952B80">
              <w:rPr>
                <w:rStyle w:val="Hyperlink"/>
                <w:noProof/>
              </w:rPr>
              <w:t>1.1.1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Software programming: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43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1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6A992875" w14:textId="25B30A0A" w:rsidR="0025409A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4" w:history="1">
            <w:r w:rsidR="0025409A" w:rsidRPr="00952B80">
              <w:rPr>
                <w:rStyle w:val="Hyperlink"/>
                <w:noProof/>
              </w:rPr>
              <w:t>1.1.2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Demonstrate the SoC: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44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1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10B1F523" w14:textId="2F488791" w:rsidR="0025409A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5" w:history="1">
            <w:r w:rsidR="0025409A" w:rsidRPr="00952B80">
              <w:rPr>
                <w:rStyle w:val="Hyperlink"/>
              </w:rPr>
              <w:t>2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Learning Objectives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5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1</w:t>
            </w:r>
            <w:r w:rsidR="0025409A">
              <w:rPr>
                <w:webHidden/>
              </w:rPr>
              <w:fldChar w:fldCharType="end"/>
            </w:r>
          </w:hyperlink>
        </w:p>
        <w:p w14:paraId="1615F105" w14:textId="0D8A64F6" w:rsidR="0025409A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6" w:history="1">
            <w:r w:rsidR="0025409A" w:rsidRPr="00952B80">
              <w:rPr>
                <w:rStyle w:val="Hyperlink"/>
              </w:rPr>
              <w:t>3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Requirements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6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2</w:t>
            </w:r>
            <w:r w:rsidR="0025409A">
              <w:rPr>
                <w:webHidden/>
              </w:rPr>
              <w:fldChar w:fldCharType="end"/>
            </w:r>
          </w:hyperlink>
        </w:p>
        <w:p w14:paraId="62CC1439" w14:textId="26D1C67D" w:rsidR="0025409A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7" w:history="1">
            <w:r w:rsidR="0025409A" w:rsidRPr="00952B80">
              <w:rPr>
                <w:rStyle w:val="Hyperlink"/>
              </w:rPr>
              <w:t>4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Provided files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7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2</w:t>
            </w:r>
            <w:r w:rsidR="0025409A">
              <w:rPr>
                <w:webHidden/>
              </w:rPr>
              <w:fldChar w:fldCharType="end"/>
            </w:r>
          </w:hyperlink>
        </w:p>
        <w:p w14:paraId="4A30AC84" w14:textId="665659D9" w:rsidR="0025409A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8" w:history="1">
            <w:r w:rsidR="0025409A" w:rsidRPr="00952B80">
              <w:rPr>
                <w:rStyle w:val="Hyperlink"/>
              </w:rPr>
              <w:t>5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Software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8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3</w:t>
            </w:r>
            <w:r w:rsidR="0025409A">
              <w:rPr>
                <w:webHidden/>
              </w:rPr>
              <w:fldChar w:fldCharType="end"/>
            </w:r>
          </w:hyperlink>
        </w:p>
        <w:p w14:paraId="48572DAD" w14:textId="6E12D5A1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9" w:history="1">
            <w:r w:rsidR="0025409A" w:rsidRPr="00952B80">
              <w:rPr>
                <w:rStyle w:val="Hyperlink"/>
                <w:noProof/>
              </w:rPr>
              <w:t>5.1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Restructure your files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49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3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53802B00" w14:textId="4D4BE5F8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0" w:history="1">
            <w:r w:rsidR="0025409A" w:rsidRPr="00952B80">
              <w:rPr>
                <w:rStyle w:val="Hyperlink"/>
                <w:noProof/>
              </w:rPr>
              <w:t>5.2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Add CMSIS files to your project: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50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3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76FE8114" w14:textId="601369F4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1" w:history="1">
            <w:r w:rsidR="0025409A" w:rsidRPr="00952B80">
              <w:rPr>
                <w:rStyle w:val="Hyperlink"/>
                <w:noProof/>
              </w:rPr>
              <w:t>5.3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Create and use your own software drivers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51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4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1CAAD38E" w14:textId="4C4D1147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2" w:history="1">
            <w:r w:rsidR="0025409A" w:rsidRPr="00952B80">
              <w:rPr>
                <w:rStyle w:val="Hyperlink"/>
                <w:noProof/>
              </w:rPr>
              <w:t>5.4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File structure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52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5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6082A8A7" w14:textId="70A06EBE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3" w:history="1">
            <w:r w:rsidR="0025409A" w:rsidRPr="00952B80">
              <w:rPr>
                <w:rStyle w:val="Hyperlink"/>
                <w:noProof/>
              </w:rPr>
              <w:t>5.5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Program procedure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53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5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0F8D061B" w14:textId="2E6037AD" w:rsidR="0025409A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54" w:history="1">
            <w:r w:rsidR="0025409A" w:rsidRPr="00952B80">
              <w:rPr>
                <w:rStyle w:val="Hyperlink"/>
              </w:rPr>
              <w:t>6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Extension work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54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6</w:t>
            </w:r>
            <w:r w:rsidR="0025409A">
              <w:rPr>
                <w:webHidden/>
              </w:rPr>
              <w:fldChar w:fldCharType="end"/>
            </w:r>
          </w:hyperlink>
        </w:p>
        <w:p w14:paraId="303001D1" w14:textId="575D846F" w:rsidR="0025409A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5" w:history="1">
            <w:r w:rsidR="0025409A" w:rsidRPr="00952B80">
              <w:rPr>
                <w:rStyle w:val="Hyperlink"/>
                <w:noProof/>
              </w:rPr>
              <w:t>6.1</w:t>
            </w:r>
            <w:r w:rsidR="0025409A">
              <w:rPr>
                <w:rFonts w:asciiTheme="minorHAnsi" w:hAnsiTheme="minorHAnsi"/>
                <w:noProof/>
                <w:color w:val="auto"/>
              </w:rPr>
              <w:tab/>
            </w:r>
            <w:r w:rsidR="0025409A" w:rsidRPr="00952B80">
              <w:rPr>
                <w:rStyle w:val="Hyperlink"/>
                <w:noProof/>
              </w:rPr>
              <w:t>Extra tasks for this lab:</w:t>
            </w:r>
            <w:r w:rsidR="0025409A">
              <w:rPr>
                <w:noProof/>
                <w:webHidden/>
              </w:rPr>
              <w:tab/>
            </w:r>
            <w:r w:rsidR="0025409A">
              <w:rPr>
                <w:noProof/>
                <w:webHidden/>
              </w:rPr>
              <w:fldChar w:fldCharType="begin"/>
            </w:r>
            <w:r w:rsidR="0025409A">
              <w:rPr>
                <w:noProof/>
                <w:webHidden/>
              </w:rPr>
              <w:instrText xml:space="preserve"> PAGEREF _Toc83817655 \h </w:instrText>
            </w:r>
            <w:r w:rsidR="0025409A">
              <w:rPr>
                <w:noProof/>
                <w:webHidden/>
              </w:rPr>
            </w:r>
            <w:r w:rsidR="0025409A">
              <w:rPr>
                <w:noProof/>
                <w:webHidden/>
              </w:rPr>
              <w:fldChar w:fldCharType="separate"/>
            </w:r>
            <w:r w:rsidR="0025409A">
              <w:rPr>
                <w:noProof/>
                <w:webHidden/>
              </w:rPr>
              <w:t>6</w:t>
            </w:r>
            <w:r w:rsidR="0025409A">
              <w:rPr>
                <w:noProof/>
                <w:webHidden/>
              </w:rPr>
              <w:fldChar w:fldCharType="end"/>
            </w:r>
          </w:hyperlink>
        </w:p>
        <w:p w14:paraId="3D32FD6B" w14:textId="3CC277C2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AFD6544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3" w:name="_Toc83817641"/>
      <w:r w:rsidRPr="007032C9">
        <w:lastRenderedPageBreak/>
        <w:t>Introduction</w:t>
      </w:r>
      <w:bookmarkEnd w:id="3"/>
    </w:p>
    <w:p w14:paraId="630241C8" w14:textId="55BB97E5" w:rsidR="007032C9" w:rsidRDefault="004F08FD" w:rsidP="00195C8B">
      <w:pPr>
        <w:pStyle w:val="Heading2"/>
        <w:shd w:val="clear" w:color="auto" w:fill="E5ECEB"/>
      </w:pPr>
      <w:bookmarkStart w:id="4" w:name="_Toc83817642"/>
      <w:r>
        <w:t>Lab</w:t>
      </w:r>
      <w:r w:rsidR="00A06521">
        <w:t xml:space="preserve"> overview</w:t>
      </w:r>
      <w:bookmarkEnd w:id="4"/>
    </w:p>
    <w:p w14:paraId="2DC5DA4A" w14:textId="709EE295" w:rsidR="00FC2426" w:rsidRDefault="00906941" w:rsidP="00195C8B">
      <w:pPr>
        <w:shd w:val="clear" w:color="auto" w:fill="E5ECEB"/>
      </w:pPr>
      <w:r w:rsidRPr="00557AD5">
        <w:t xml:space="preserve">In the previous </w:t>
      </w:r>
      <w:r>
        <w:t>lab</w:t>
      </w:r>
      <w:r w:rsidRPr="00557AD5">
        <w:t xml:space="preserve">, </w:t>
      </w:r>
      <w:r>
        <w:t xml:space="preserve">we introduced C language, a </w:t>
      </w:r>
      <w:r w:rsidR="00FC2426">
        <w:t>high-level</w:t>
      </w:r>
      <w:r>
        <w:t xml:space="preserve"> language to </w:t>
      </w:r>
      <w:r w:rsidR="00FC2426">
        <w:t xml:space="preserve">program the SoC, allowing us to write more complicated applications. </w:t>
      </w:r>
      <w:r w:rsidR="00195C8B" w:rsidRPr="004711BE">
        <w:t xml:space="preserve">In this </w:t>
      </w:r>
      <w:r w:rsidR="00195C8B">
        <w:t>lab</w:t>
      </w:r>
      <w:r w:rsidR="00195C8B" w:rsidRPr="004711BE">
        <w:t xml:space="preserve">, we will </w:t>
      </w:r>
      <w:r w:rsidR="00FC2426">
        <w:t xml:space="preserve">introduce </w:t>
      </w:r>
      <w:r w:rsidR="00FC2426" w:rsidRPr="00FC2426">
        <w:t>Cortex Microcontroller Software Interface Standard</w:t>
      </w:r>
      <w:r w:rsidR="00FC2426">
        <w:t xml:space="preserve"> (CMSIS), which is an abstraction layer </w:t>
      </w:r>
      <w:r w:rsidR="00B773F5">
        <w:t xml:space="preserve">for the microcontroller, and </w:t>
      </w:r>
      <w:r w:rsidR="00FC2426">
        <w:t>defines generic tool interfaces. It simplifies software reuse.</w:t>
      </w:r>
      <w:r w:rsidR="00B773F5" w:rsidRPr="00B773F5">
        <w:rPr>
          <w:noProof/>
          <w:szCs w:val="24"/>
        </w:rPr>
        <w:t xml:space="preserve"> </w:t>
      </w:r>
      <w:r w:rsidR="00B773F5">
        <w:rPr>
          <w:noProof/>
          <w:szCs w:val="24"/>
        </w:rPr>
        <w:drawing>
          <wp:inline distT="0" distB="0" distL="0" distR="0" wp14:anchorId="04504CC6" wp14:editId="10D8FBEE">
            <wp:extent cx="5731510" cy="1019810"/>
            <wp:effectExtent l="0" t="0" r="2540" b="8890"/>
            <wp:docPr id="1" name="Picture 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19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264A3" w14:textId="26B3D9F4" w:rsidR="00195C8B" w:rsidRPr="004711BE" w:rsidRDefault="00B773F5" w:rsidP="00195C8B">
      <w:pPr>
        <w:shd w:val="clear" w:color="auto" w:fill="E5ECEB"/>
      </w:pPr>
      <w:bookmarkStart w:id="5" w:name="_Hlk83599184"/>
      <w:r w:rsidRPr="0048713D">
        <w:t>The work in this lab includes:</w:t>
      </w:r>
    </w:p>
    <w:p w14:paraId="2E5B8FD1" w14:textId="77777777" w:rsidR="00195C8B" w:rsidRPr="004711BE" w:rsidRDefault="00195C8B" w:rsidP="00195C8B">
      <w:pPr>
        <w:pStyle w:val="Heading3"/>
        <w:shd w:val="clear" w:color="auto" w:fill="E5ECEB"/>
      </w:pPr>
      <w:bookmarkStart w:id="6" w:name="_Toc83817643"/>
      <w:bookmarkEnd w:id="5"/>
      <w:r w:rsidRPr="004711BE">
        <w:t>Software programming:</w:t>
      </w:r>
      <w:bookmarkEnd w:id="6"/>
    </w:p>
    <w:p w14:paraId="09A90D29" w14:textId="6BB89D7A" w:rsidR="00195C8B" w:rsidRPr="004711BE" w:rsidRDefault="00195C8B" w:rsidP="00195C8B">
      <w:pPr>
        <w:pStyle w:val="ListParagraph"/>
        <w:numPr>
          <w:ilvl w:val="0"/>
          <w:numId w:val="31"/>
        </w:numPr>
        <w:shd w:val="clear" w:color="auto" w:fill="E5ECEB"/>
        <w:spacing w:before="120" w:after="120" w:line="276" w:lineRule="auto"/>
        <w:rPr>
          <w:szCs w:val="24"/>
        </w:rPr>
      </w:pPr>
      <w:r w:rsidRPr="004711BE">
        <w:rPr>
          <w:szCs w:val="24"/>
        </w:rPr>
        <w:t>Configure the Cortex-M0 processor using Arm CMSIS</w:t>
      </w:r>
      <w:r w:rsidR="00FC2426">
        <w:rPr>
          <w:szCs w:val="24"/>
        </w:rPr>
        <w:t>.</w:t>
      </w:r>
    </w:p>
    <w:p w14:paraId="356A9544" w14:textId="77777777" w:rsidR="00195C8B" w:rsidRPr="004711BE" w:rsidRDefault="00195C8B" w:rsidP="00195C8B">
      <w:pPr>
        <w:pStyle w:val="ListParagraph"/>
        <w:numPr>
          <w:ilvl w:val="0"/>
          <w:numId w:val="31"/>
        </w:numPr>
        <w:shd w:val="clear" w:color="auto" w:fill="E5ECEB"/>
        <w:spacing w:before="120" w:after="120" w:line="276" w:lineRule="auto"/>
        <w:rPr>
          <w:szCs w:val="24"/>
        </w:rPr>
      </w:pPr>
      <w:r w:rsidRPr="004711BE">
        <w:rPr>
          <w:szCs w:val="24"/>
        </w:rPr>
        <w:t>Write software drivers for the hardware peripherals.</w:t>
      </w:r>
    </w:p>
    <w:p w14:paraId="54ED3475" w14:textId="77777777" w:rsidR="00195C8B" w:rsidRPr="004711BE" w:rsidRDefault="00195C8B" w:rsidP="00195C8B">
      <w:pPr>
        <w:pStyle w:val="Heading3"/>
        <w:shd w:val="clear" w:color="auto" w:fill="E5ECEB"/>
      </w:pPr>
      <w:bookmarkStart w:id="7" w:name="_Toc83817644"/>
      <w:r w:rsidRPr="004711BE">
        <w:t>Demonstrate the SoC:</w:t>
      </w:r>
      <w:bookmarkEnd w:id="7"/>
    </w:p>
    <w:p w14:paraId="2B0255C8" w14:textId="59646CB3" w:rsidR="00195C8B" w:rsidRPr="00195C8B" w:rsidRDefault="00195C8B" w:rsidP="00195C8B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jc w:val="both"/>
        <w:rPr>
          <w:szCs w:val="24"/>
        </w:rPr>
      </w:pPr>
      <w:r w:rsidRPr="00195C8B">
        <w:rPr>
          <w:szCs w:val="24"/>
        </w:rPr>
        <w:t>Use the timer interrupt to increment a counter in every second and display the counter on the segment display (using driver functions).</w:t>
      </w:r>
    </w:p>
    <w:p w14:paraId="13A19501" w14:textId="0496DCEE" w:rsidR="00195C8B" w:rsidRPr="00195C8B" w:rsidRDefault="00195C8B" w:rsidP="00195C8B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rPr>
          <w:szCs w:val="24"/>
        </w:rPr>
      </w:pPr>
      <w:r w:rsidRPr="00195C8B">
        <w:rPr>
          <w:szCs w:val="24"/>
        </w:rPr>
        <w:t>Use the UART interrupt to send characters to a PC or laptop (using driver functions).</w:t>
      </w:r>
    </w:p>
    <w:p w14:paraId="361DE517" w14:textId="2C67DBC4" w:rsidR="00195C8B" w:rsidRPr="002F44BA" w:rsidRDefault="00195C8B" w:rsidP="002F44BA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rPr>
          <w:szCs w:val="24"/>
        </w:rPr>
      </w:pPr>
      <w:r w:rsidRPr="00195C8B">
        <w:rPr>
          <w:szCs w:val="24"/>
        </w:rPr>
        <w:t>Input from an 8-bit switch and output to LEDs (using driver functions).</w:t>
      </w:r>
    </w:p>
    <w:p w14:paraId="3BEE24A0" w14:textId="7437F6CC" w:rsidR="003D2376" w:rsidRDefault="003D2376" w:rsidP="00921A5B">
      <w:pPr>
        <w:pStyle w:val="Heading1"/>
      </w:pPr>
      <w:bookmarkStart w:id="8" w:name="_Toc5031133"/>
      <w:bookmarkStart w:id="9" w:name="_Toc83817645"/>
      <w:bookmarkEnd w:id="8"/>
      <w:r>
        <w:t>Learning Objectives</w:t>
      </w:r>
      <w:bookmarkEnd w:id="9"/>
    </w:p>
    <w:p w14:paraId="5D3DBEB9" w14:textId="24CAA82F" w:rsidR="00B97E96" w:rsidRDefault="00B97E96" w:rsidP="00BC6F58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Add CMSIS files to the Keil project and write custom software drivers for</w:t>
      </w:r>
      <w:r>
        <w:rPr>
          <w:szCs w:val="24"/>
        </w:rPr>
        <w:t xml:space="preserve"> </w:t>
      </w:r>
      <w:r w:rsidRPr="00B97E96">
        <w:rPr>
          <w:szCs w:val="24"/>
        </w:rPr>
        <w:t>peripherals. </w:t>
      </w:r>
    </w:p>
    <w:p w14:paraId="6B7E0146" w14:textId="36F7D89D" w:rsidR="00B97E96" w:rsidRPr="00B97E96" w:rsidRDefault="00B97E96" w:rsidP="00BC6F58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 to initialise the processor and NVIC using CMSIS functions. </w:t>
      </w:r>
    </w:p>
    <w:p w14:paraId="5C03D1CA" w14:textId="7225F1F6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 to enable interrupts</w:t>
      </w:r>
      <w:r w:rsidR="001C2E4D">
        <w:rPr>
          <w:szCs w:val="24"/>
        </w:rPr>
        <w:t xml:space="preserve"> </w:t>
      </w:r>
      <w:r w:rsidRPr="00B97E96">
        <w:rPr>
          <w:szCs w:val="24"/>
        </w:rPr>
        <w:t>using CMSIS functions. </w:t>
      </w:r>
    </w:p>
    <w:p w14:paraId="199419DD" w14:textId="34C050B8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 to initialise the timer</w:t>
      </w:r>
      <w:r w:rsidR="001C2E4D">
        <w:rPr>
          <w:szCs w:val="24"/>
        </w:rPr>
        <w:t xml:space="preserve"> </w:t>
      </w:r>
      <w:r w:rsidRPr="00B97E96">
        <w:rPr>
          <w:szCs w:val="24"/>
        </w:rPr>
        <w:t>using timer functions. </w:t>
      </w:r>
    </w:p>
    <w:p w14:paraId="61B0E0D7" w14:textId="77777777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 the CMSIS based timer handler driver function to clear interrupt request, increment a counter and update seven segment displays. </w:t>
      </w:r>
    </w:p>
    <w:p w14:paraId="59AE82BA" w14:textId="77777777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 the CMSIS based UART handler driver function to read from and write to the UART. </w:t>
      </w:r>
    </w:p>
    <w:p w14:paraId="3DE7535B" w14:textId="77777777" w:rsidR="004B1852" w:rsidRPr="00F906B0" w:rsidRDefault="004B1852" w:rsidP="004B1852">
      <w:pPr>
        <w:pStyle w:val="Heading1"/>
      </w:pPr>
      <w:bookmarkStart w:id="10" w:name="_Toc83431647"/>
      <w:bookmarkStart w:id="11" w:name="_Toc83817646"/>
      <w:bookmarkStart w:id="12" w:name="_Hlk83599241"/>
      <w:r>
        <w:lastRenderedPageBreak/>
        <w:t>Requirements</w:t>
      </w:r>
      <w:bookmarkEnd w:id="10"/>
      <w:bookmarkEnd w:id="11"/>
    </w:p>
    <w:p w14:paraId="6E759655" w14:textId="77777777" w:rsidR="004B1852" w:rsidRDefault="004B1852" w:rsidP="004B1852">
      <w:r>
        <w:t xml:space="preserve">This lab requires the following hardware and software: </w:t>
      </w:r>
    </w:p>
    <w:p w14:paraId="301537A3" w14:textId="77777777" w:rsidR="004B1852" w:rsidRDefault="004B1852" w:rsidP="004B185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39042C53" w14:textId="77777777" w:rsidR="004B1852" w:rsidRPr="00E75218" w:rsidRDefault="004B1852" w:rsidP="004B1852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70254A42" w14:textId="77777777" w:rsidR="004B1852" w:rsidRPr="00E75218" w:rsidRDefault="004B1852" w:rsidP="004B1852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619ECB92" w14:textId="77777777" w:rsidR="004B1852" w:rsidRDefault="004B1852" w:rsidP="004B185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23F49B26" w14:textId="77777777" w:rsidR="004B1852" w:rsidRPr="00923E71" w:rsidRDefault="004B1852" w:rsidP="004B1852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>Xilinx Vivado</w:t>
      </w:r>
    </w:p>
    <w:p w14:paraId="79F0C4FC" w14:textId="77777777" w:rsidR="004B1852" w:rsidRDefault="004B1852" w:rsidP="004B1852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uVision </w:t>
      </w:r>
    </w:p>
    <w:p w14:paraId="24C202FE" w14:textId="77777777" w:rsidR="004B1852" w:rsidRPr="00923E71" w:rsidRDefault="004B1852" w:rsidP="004B1852">
      <w:pPr>
        <w:pStyle w:val="ListParagraph"/>
        <w:numPr>
          <w:ilvl w:val="1"/>
          <w:numId w:val="24"/>
        </w:numPr>
        <w:rPr>
          <w:bCs/>
        </w:rPr>
      </w:pPr>
      <w:r>
        <w:rPr>
          <w:bCs/>
        </w:rPr>
        <w:t>TeraTerm</w:t>
      </w:r>
    </w:p>
    <w:p w14:paraId="41F97F19" w14:textId="77777777" w:rsidR="004B1852" w:rsidRPr="00DD3628" w:rsidRDefault="004B1852" w:rsidP="004B1852">
      <w:pPr>
        <w:pStyle w:val="Heading1"/>
      </w:pPr>
      <w:bookmarkStart w:id="13" w:name="_Toc83420958"/>
      <w:bookmarkStart w:id="14" w:name="_Toc83424613"/>
      <w:bookmarkStart w:id="15" w:name="_Toc83431648"/>
      <w:bookmarkStart w:id="16" w:name="_Toc83817647"/>
      <w:r w:rsidRPr="00DD3628">
        <w:t>Provided files</w:t>
      </w:r>
      <w:bookmarkEnd w:id="13"/>
      <w:bookmarkEnd w:id="14"/>
      <w:bookmarkEnd w:id="15"/>
      <w:bookmarkEnd w:id="16"/>
    </w:p>
    <w:p w14:paraId="1B8DBE19" w14:textId="77777777" w:rsidR="004B1852" w:rsidRPr="00EA543D" w:rsidRDefault="004B1852" w:rsidP="004B1852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bookmarkEnd w:id="12"/>
    <w:p w14:paraId="4274FA0A" w14:textId="77777777" w:rsidR="005B7B40" w:rsidRPr="00E14827" w:rsidRDefault="005B7B40" w:rsidP="005B7B40">
      <w:pPr>
        <w:pStyle w:val="ListParagraph"/>
        <w:spacing w:after="0"/>
      </w:pPr>
    </w:p>
    <w:tbl>
      <w:tblPr>
        <w:tblStyle w:val="TableGrid"/>
        <w:tblW w:w="8005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5962"/>
      </w:tblGrid>
      <w:tr w:rsidR="005B7B40" w:rsidRPr="004711BE" w14:paraId="38448D74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4BC7337B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340ED66B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B7B40" w:rsidRPr="004711BE" w14:paraId="3B780B0B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8F37907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5962" w:type="dxa"/>
            <w:shd w:val="clear" w:color="auto" w:fill="FFFFFF" w:themeFill="background1"/>
          </w:tcPr>
          <w:p w14:paraId="6F76CBDF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5B7B40" w:rsidRPr="004711BE" w14:paraId="521A1C37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074C8788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</w:p>
        </w:tc>
        <w:tc>
          <w:tcPr>
            <w:tcW w:w="5962" w:type="dxa"/>
            <w:shd w:val="clear" w:color="auto" w:fill="FFFFFF" w:themeFill="background1"/>
          </w:tcPr>
          <w:p w14:paraId="1DF81A6A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5B7B40" w:rsidRPr="004711BE" w14:paraId="261CDA45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4EB93D4D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</w:p>
        </w:tc>
        <w:tc>
          <w:tcPr>
            <w:tcW w:w="5962" w:type="dxa"/>
            <w:shd w:val="clear" w:color="auto" w:fill="FFFFFF" w:themeFill="background1"/>
          </w:tcPr>
          <w:p w14:paraId="33718C37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  <w:tr w:rsidR="005B7B40" w:rsidRPr="004711BE" w14:paraId="3DA04D32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485FA8B7" w14:textId="29FB9FDC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18D850CB" w14:textId="353083FA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5B7B40" w:rsidRPr="004711BE" w14:paraId="0EA4567E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24B4DFD" w14:textId="5196DCB0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0DFBC43F" w14:textId="239D3FA1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5B7B40" w:rsidRPr="004711BE" w14:paraId="03A8486D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69F8671" w14:textId="69EF2A2E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20F57578" w14:textId="1732037A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2D36B946" w14:textId="276E7318" w:rsidR="00E14827" w:rsidRDefault="00E14827" w:rsidP="00E14827">
      <w:pPr>
        <w:pStyle w:val="ListParagraph"/>
        <w:spacing w:after="0"/>
        <w:rPr>
          <w:bCs/>
        </w:rPr>
      </w:pPr>
    </w:p>
    <w:p w14:paraId="53423031" w14:textId="77777777" w:rsidR="00E14827" w:rsidRPr="00E14827" w:rsidRDefault="00E14827" w:rsidP="00E14827">
      <w:pPr>
        <w:pStyle w:val="ListParagraph"/>
        <w:spacing w:after="0"/>
      </w:pPr>
    </w:p>
    <w:p w14:paraId="78DAD114" w14:textId="7AFB77C9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04CFF0D5" w:rsidR="00424001" w:rsidRDefault="005E5B9A" w:rsidP="00CE449E">
      <w:pPr>
        <w:pStyle w:val="Heading1"/>
      </w:pPr>
      <w:bookmarkStart w:id="17" w:name="_Toc83817648"/>
      <w:r>
        <w:lastRenderedPageBreak/>
        <w:t>Software</w:t>
      </w:r>
      <w:bookmarkEnd w:id="17"/>
    </w:p>
    <w:p w14:paraId="53F93337" w14:textId="138D8718" w:rsidR="005E5B9A" w:rsidRPr="004711BE" w:rsidRDefault="001375D7" w:rsidP="001375D7">
      <w:pPr>
        <w:pStyle w:val="Heading2"/>
      </w:pPr>
      <w:bookmarkStart w:id="18" w:name="_Cannot_see_IDCODE"/>
      <w:bookmarkStart w:id="19" w:name="_Toc83817649"/>
      <w:bookmarkEnd w:id="18"/>
      <w:r>
        <w:t>Restructure your files</w:t>
      </w:r>
      <w:bookmarkEnd w:id="19"/>
    </w:p>
    <w:p w14:paraId="1A2E95E8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 xml:space="preserve">To use CMSIS, the files need to be included in your project. </w:t>
      </w:r>
    </w:p>
    <w:p w14:paraId="08399F5B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>Before adding CMSIS, it would be better to restructure our project repositories. Suggestions are as follows:</w:t>
      </w:r>
    </w:p>
    <w:p w14:paraId="25A310C5" w14:textId="7DAD30A5" w:rsidR="005E5B9A" w:rsidRPr="000A217D" w:rsidRDefault="000A217D" w:rsidP="000A217D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>
        <w:rPr>
          <w:szCs w:val="24"/>
        </w:rPr>
        <w:t xml:space="preserve">Open </w:t>
      </w:r>
      <w:r w:rsidR="005E5B9A" w:rsidRPr="004711BE">
        <w:rPr>
          <w:szCs w:val="24"/>
        </w:rPr>
        <w:t>your μvision project directory</w:t>
      </w:r>
      <w:r>
        <w:rPr>
          <w:szCs w:val="24"/>
        </w:rPr>
        <w:t xml:space="preserve"> and</w:t>
      </w:r>
      <w:r w:rsidR="005E5B9A" w:rsidRPr="004711BE">
        <w:rPr>
          <w:szCs w:val="24"/>
        </w:rPr>
        <w:t xml:space="preserve"> create a new folder called </w:t>
      </w:r>
      <w:r w:rsidR="005E5B9A" w:rsidRPr="000A217D">
        <w:rPr>
          <w:b/>
          <w:bCs/>
          <w:i/>
          <w:iCs/>
          <w:szCs w:val="24"/>
        </w:rPr>
        <w:t>“Application”</w:t>
      </w:r>
      <w:r w:rsidR="005E5B9A" w:rsidRPr="004711BE">
        <w:rPr>
          <w:szCs w:val="24"/>
        </w:rPr>
        <w:t xml:space="preserve"> </w:t>
      </w:r>
      <w:r>
        <w:rPr>
          <w:szCs w:val="24"/>
        </w:rPr>
        <w:t xml:space="preserve">and move </w:t>
      </w:r>
      <w:r w:rsidRPr="000A217D">
        <w:rPr>
          <w:b/>
          <w:bCs/>
          <w:i/>
          <w:iCs/>
          <w:szCs w:val="24"/>
        </w:rPr>
        <w:t>“main.c”</w:t>
      </w:r>
      <w:r w:rsidRPr="004711BE">
        <w:rPr>
          <w:szCs w:val="24"/>
        </w:rPr>
        <w:t xml:space="preserve"> </w:t>
      </w:r>
      <w:r>
        <w:rPr>
          <w:szCs w:val="24"/>
        </w:rPr>
        <w:t xml:space="preserve">into it. </w:t>
      </w:r>
      <w:r w:rsidR="005E5B9A" w:rsidRPr="000A217D">
        <w:rPr>
          <w:szCs w:val="24"/>
        </w:rPr>
        <w:t>This folder should contain files used for application programming.</w:t>
      </w:r>
    </w:p>
    <w:p w14:paraId="7BC71D92" w14:textId="61F47667" w:rsidR="005E5B9A" w:rsidRPr="004711BE" w:rsidRDefault="000A217D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>
        <w:rPr>
          <w:szCs w:val="24"/>
        </w:rPr>
        <w:t>In</w:t>
      </w:r>
      <w:r w:rsidR="005E5B9A" w:rsidRPr="004711BE">
        <w:rPr>
          <w:szCs w:val="24"/>
        </w:rPr>
        <w:t xml:space="preserve"> the project directory, create a new folder called </w:t>
      </w:r>
      <w:r w:rsidR="005E5B9A" w:rsidRPr="000A217D">
        <w:rPr>
          <w:b/>
          <w:bCs/>
          <w:i/>
          <w:iCs/>
          <w:szCs w:val="24"/>
        </w:rPr>
        <w:t>“Device”</w:t>
      </w:r>
      <w:r w:rsidR="005E5B9A" w:rsidRPr="004711BE">
        <w:rPr>
          <w:szCs w:val="24"/>
        </w:rPr>
        <w:t xml:space="preserve"> and move </w:t>
      </w:r>
      <w:r w:rsidR="005E5B9A" w:rsidRPr="000A217D">
        <w:rPr>
          <w:b/>
          <w:bCs/>
          <w:i/>
          <w:iCs/>
          <w:szCs w:val="24"/>
        </w:rPr>
        <w:t>“cm0dsasm.s”</w:t>
      </w:r>
      <w:r w:rsidR="005E5B9A" w:rsidRPr="004711BE">
        <w:rPr>
          <w:szCs w:val="24"/>
        </w:rPr>
        <w:t xml:space="preserve"> into </w:t>
      </w:r>
      <w:r>
        <w:rPr>
          <w:szCs w:val="24"/>
        </w:rPr>
        <w:t>it</w:t>
      </w:r>
      <w:r w:rsidR="005E5B9A" w:rsidRPr="004711BE">
        <w:rPr>
          <w:szCs w:val="24"/>
        </w:rPr>
        <w:t>. This folder should contain files that are specific to the device, e.g., software drivers for peripherals.</w:t>
      </w:r>
    </w:p>
    <w:p w14:paraId="20C6593C" w14:textId="501D99E0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Reopen the project and remove all groups and files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9 in the Getting Started Guide</w:t>
      </w:r>
      <w:r w:rsidR="00764F42">
        <w:rPr>
          <w:szCs w:val="24"/>
        </w:rPr>
        <w:t>)</w:t>
      </w:r>
      <w:r w:rsidRPr="004711BE">
        <w:rPr>
          <w:szCs w:val="24"/>
        </w:rPr>
        <w:t>.</w:t>
      </w:r>
    </w:p>
    <w:p w14:paraId="745A1B8D" w14:textId="5648390B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Create two new groups and name them “Application” and “Device”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</w:t>
      </w:r>
      <w:r w:rsidR="00764F42">
        <w:rPr>
          <w:i/>
          <w:iCs/>
          <w:szCs w:val="24"/>
        </w:rPr>
        <w:t>7</w:t>
      </w:r>
      <w:r w:rsidR="00764F42" w:rsidRPr="00764F42">
        <w:rPr>
          <w:i/>
          <w:iCs/>
          <w:szCs w:val="24"/>
        </w:rPr>
        <w:t xml:space="preserve"> in the Getting Started Guide</w:t>
      </w:r>
      <w:r w:rsidR="00764F42">
        <w:rPr>
          <w:szCs w:val="24"/>
        </w:rPr>
        <w:t>)</w:t>
      </w:r>
      <w:r w:rsidR="00764F42" w:rsidRPr="004711BE">
        <w:rPr>
          <w:szCs w:val="24"/>
        </w:rPr>
        <w:t>.</w:t>
      </w:r>
    </w:p>
    <w:p w14:paraId="3FDFD860" w14:textId="31E47B19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 xml:space="preserve">Move </w:t>
      </w:r>
      <w:r w:rsidRPr="00FB5A0E">
        <w:rPr>
          <w:b/>
          <w:bCs/>
          <w:i/>
          <w:iCs/>
          <w:szCs w:val="24"/>
        </w:rPr>
        <w:t>“main.c”</w:t>
      </w:r>
      <w:r w:rsidRPr="004711BE">
        <w:rPr>
          <w:szCs w:val="24"/>
        </w:rPr>
        <w:t xml:space="preserve"> and “cm0dsasm.s” to “Application” and “Device,” respectively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</w:t>
      </w:r>
      <w:r w:rsidR="00764F42">
        <w:rPr>
          <w:i/>
          <w:iCs/>
          <w:szCs w:val="24"/>
        </w:rPr>
        <w:t>4</w:t>
      </w:r>
      <w:r w:rsidR="00764F42" w:rsidRPr="00764F42">
        <w:rPr>
          <w:i/>
          <w:iCs/>
          <w:szCs w:val="24"/>
        </w:rPr>
        <w:t xml:space="preserve"> in the Getting Started Guide</w:t>
      </w:r>
      <w:r w:rsidR="00764F42">
        <w:rPr>
          <w:szCs w:val="24"/>
        </w:rPr>
        <w:t>)</w:t>
      </w:r>
      <w:r w:rsidRPr="004711BE">
        <w:rPr>
          <w:szCs w:val="24"/>
        </w:rPr>
        <w:t>.</w:t>
      </w:r>
    </w:p>
    <w:p w14:paraId="097CA0F0" w14:textId="77777777" w:rsidR="005E5B9A" w:rsidRPr="004711BE" w:rsidRDefault="005E5B9A" w:rsidP="001375D7">
      <w:pPr>
        <w:pStyle w:val="Heading2"/>
      </w:pPr>
      <w:bookmarkStart w:id="20" w:name="_Toc83817650"/>
      <w:r w:rsidRPr="004711BE">
        <w:t>Add CMSIS files to your project:</w:t>
      </w:r>
      <w:bookmarkEnd w:id="20"/>
    </w:p>
    <w:p w14:paraId="0D36C44C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contextualSpacing w:val="0"/>
        <w:rPr>
          <w:szCs w:val="24"/>
        </w:rPr>
      </w:pPr>
      <w:r w:rsidRPr="004711BE">
        <w:rPr>
          <w:szCs w:val="24"/>
        </w:rPr>
        <w:t>Under the project directory, create a new folder called “Core” that will contain processor-related files.</w:t>
      </w:r>
    </w:p>
    <w:p w14:paraId="0915586D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Copy the CMSIS files into the folder; the files include:</w:t>
      </w:r>
    </w:p>
    <w:tbl>
      <w:tblPr>
        <w:tblStyle w:val="TableGrid"/>
        <w:tblW w:w="894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6899"/>
      </w:tblGrid>
      <w:tr w:rsidR="005E5B9A" w:rsidRPr="004711BE" w14:paraId="5C72A71F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12EE05A6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05B5FAF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E5B9A" w:rsidRPr="004711BE" w14:paraId="7AC4D8E2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582355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0" w:type="auto"/>
            <w:shd w:val="clear" w:color="auto" w:fill="FFFFFF" w:themeFill="background1"/>
          </w:tcPr>
          <w:p w14:paraId="5F4525B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5E5B9A" w:rsidRPr="004711BE" w14:paraId="2164FADC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6CC15C85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</w:p>
        </w:tc>
        <w:tc>
          <w:tcPr>
            <w:tcW w:w="0" w:type="auto"/>
            <w:shd w:val="clear" w:color="auto" w:fill="FFFFFF" w:themeFill="background1"/>
          </w:tcPr>
          <w:p w14:paraId="5107556C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5E5B9A" w:rsidRPr="004711BE" w14:paraId="0873D365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9F88F9B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</w:p>
        </w:tc>
        <w:tc>
          <w:tcPr>
            <w:tcW w:w="0" w:type="auto"/>
            <w:shd w:val="clear" w:color="auto" w:fill="FFFFFF" w:themeFill="background1"/>
          </w:tcPr>
          <w:p w14:paraId="0FAA044E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</w:tbl>
    <w:p w14:paraId="5E817FDD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 new header file called “EDK_CM0.h” (educational development kit); this will be used to define our SoC and its peripherals.</w:t>
      </w:r>
    </w:p>
    <w:p w14:paraId="291327A4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In “EDK_CM0.h,” define the interrupt number, processor core, system memory, and peripheral memory map.</w:t>
      </w:r>
    </w:p>
    <w:p w14:paraId="5EE476B3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Include the path of all header files to your project (Project Configuration </w:t>
      </w:r>
      <w:r w:rsidRPr="004711BE">
        <w:rPr>
          <w:szCs w:val="24"/>
        </w:rPr>
        <w:sym w:font="Wingdings" w:char="F0E0"/>
      </w:r>
      <w:r w:rsidRPr="004711BE">
        <w:rPr>
          <w:szCs w:val="24"/>
        </w:rPr>
        <w:t xml:space="preserve"> C/C++ </w:t>
      </w:r>
      <w:r w:rsidRPr="004711BE">
        <w:rPr>
          <w:szCs w:val="24"/>
        </w:rPr>
        <w:sym w:font="Wingdings" w:char="F0E0"/>
      </w:r>
      <w:r w:rsidRPr="004711BE">
        <w:rPr>
          <w:szCs w:val="24"/>
        </w:rPr>
        <w:t xml:space="preserve"> Include Paths).</w:t>
      </w:r>
    </w:p>
    <w:p w14:paraId="7DAA8CBC" w14:textId="77777777" w:rsidR="005E5B9A" w:rsidRPr="004711BE" w:rsidRDefault="005E5B9A" w:rsidP="005E5B9A">
      <w:pPr>
        <w:rPr>
          <w:szCs w:val="24"/>
        </w:rPr>
      </w:pPr>
      <w:r w:rsidRPr="00ED0687">
        <w:rPr>
          <w:noProof/>
          <w:lang w:eastAsia="en-GB"/>
        </w:rPr>
        <w:lastRenderedPageBreak/>
        <w:drawing>
          <wp:inline distT="0" distB="0" distL="0" distR="0" wp14:anchorId="3E54C9C8" wp14:editId="55CDC450">
            <wp:extent cx="5943600" cy="4361815"/>
            <wp:effectExtent l="0" t="0" r="0" b="63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61517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write your program using CMSIS functions.</w:t>
      </w:r>
    </w:p>
    <w:p w14:paraId="1FC3D286" w14:textId="1B69B840" w:rsidR="005E5B9A" w:rsidRPr="004711BE" w:rsidRDefault="005E5B9A" w:rsidP="001375D7">
      <w:pPr>
        <w:pStyle w:val="Heading2"/>
      </w:pPr>
      <w:bookmarkStart w:id="21" w:name="_Toc83817651"/>
      <w:r w:rsidRPr="004711BE">
        <w:t>C</w:t>
      </w:r>
      <w:r w:rsidR="001375D7">
        <w:t>reate and use your own software drivers</w:t>
      </w:r>
      <w:bookmarkEnd w:id="21"/>
    </w:p>
    <w:p w14:paraId="367016E0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 new file named “edk_driver.c”; this will contain the driver functions for all peripherals.</w:t>
      </w:r>
    </w:p>
    <w:p w14:paraId="052A720F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nother file called “edk_driver.h”; this will include the names of functions in “edk_driver.c”.</w:t>
      </w:r>
    </w:p>
    <w:p w14:paraId="48666564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Add the files to your project.</w:t>
      </w:r>
    </w:p>
    <w:p w14:paraId="1B4C9329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Include “edk_driver.h” in your main program.</w:t>
      </w:r>
    </w:p>
    <w:p w14:paraId="246897E2" w14:textId="636C309A" w:rsidR="005E5B9A" w:rsidRPr="00AB22F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Write software functions for your peripherals. Suggested functions are as follows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0"/>
        <w:gridCol w:w="7727"/>
      </w:tblGrid>
      <w:tr w:rsidR="005E5B9A" w:rsidRPr="004711BE" w14:paraId="6E6E442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5B9790D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09C7CD8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E5B9A" w:rsidRPr="004711BE" w14:paraId="1E36A8B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7399CA2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83AAE1F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5E5B9A" w:rsidRPr="004711BE" w14:paraId="06F963A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1F42D75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F80B053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5E5B9A" w:rsidRPr="004711BE" w14:paraId="7AB86830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870CF1E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AC67663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0F81EA6F" w14:textId="351EB9EB" w:rsidR="005E5B9A" w:rsidRPr="004711BE" w:rsidRDefault="001375D7" w:rsidP="001375D7">
      <w:pPr>
        <w:pStyle w:val="Heading2"/>
      </w:pPr>
      <w:bookmarkStart w:id="22" w:name="_Toc83817652"/>
      <w:r>
        <w:lastRenderedPageBreak/>
        <w:t>F</w:t>
      </w:r>
      <w:r w:rsidR="005E5B9A" w:rsidRPr="004711BE">
        <w:t>ile structure</w:t>
      </w:r>
      <w:bookmarkEnd w:id="22"/>
    </w:p>
    <w:p w14:paraId="060B5482" w14:textId="77777777" w:rsidR="005E5B9A" w:rsidRPr="004711BE" w:rsidRDefault="005E5B9A" w:rsidP="005E5B9A">
      <w:pPr>
        <w:rPr>
          <w:szCs w:val="24"/>
        </w:rPr>
      </w:pPr>
      <w:r w:rsidRPr="00ED0687">
        <w:rPr>
          <w:noProof/>
          <w:szCs w:val="24"/>
          <w:lang w:eastAsia="en-GB"/>
        </w:rPr>
        <mc:AlternateContent>
          <mc:Choice Requires="wpc">
            <w:drawing>
              <wp:inline distT="0" distB="0" distL="0" distR="0" wp14:anchorId="51F115EA" wp14:editId="28E29E95">
                <wp:extent cx="5943600" cy="2948579"/>
                <wp:effectExtent l="0" t="0" r="0" b="4445"/>
                <wp:docPr id="27" name="Canvas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200707" y="18"/>
                            <a:ext cx="1361941" cy="246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5E6AD2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00708" y="1098687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B42E5F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Devic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00708" y="2457089"/>
                            <a:ext cx="1361940" cy="2122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30F212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Application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744168" y="24673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705B1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752678" y="1342705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5C000D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m0dsasm.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744122" y="2657532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635765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main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429739" y="357324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429965" y="246266"/>
                            <a:ext cx="0" cy="617128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429739" y="145571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429965" y="1344652"/>
                            <a:ext cx="0" cy="888575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429739" y="278075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>
                            <a:off x="429965" y="2669692"/>
                            <a:ext cx="0" cy="110971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744168" y="501539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F656A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Func</w:t>
                              </w: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744168" y="76750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2B316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Inst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429739" y="60187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429739" y="878319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752678" y="160961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F474FE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29739" y="172261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752678" y="1864917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DA2E82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Connector 22"/>
                        <wps:cNvCnPr/>
                        <wps:spPr>
                          <a:xfrm>
                            <a:off x="429739" y="197792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752678" y="212022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F559BF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429739" y="223322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1F115EA" id="Canvas 27" o:spid="_x0000_s1026" editas="canvas" style="width:468pt;height:232.15pt;mso-position-horizontal-relative:char;mso-position-vertical-relative:line" coordsize="59436,29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436;height:2948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07;width:13619;height:2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" filled="f" stroked="f" strokeweight=".5pt">
                  <v:textbox inset="0,0,0,0">
                    <w:txbxContent>
                      <w:p w14:paraId="605E6AD2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 folder</w:t>
                        </w:r>
                      </w:p>
                    </w:txbxContent>
                  </v:textbox>
                </v:shape>
                <v:shape id="Text Box 3" o:spid="_x0000_s1029" type="#_x0000_t202" style="position:absolute;left:2007;top:10986;width:9571;height:2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07B42E5F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Device folder</w:t>
                        </w:r>
                      </w:p>
                    </w:txbxContent>
                  </v:textbox>
                </v:shape>
                <v:shape id="Text Box 5" o:spid="_x0000_s1030" type="#_x0000_t202" style="position:absolute;left:2007;top:24570;width:13619;height:2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F+4xQAAANoAAAAPAAAAZHJzL2Rvd25yZXYueG1sRI9fa8JA&#10;EMTfC/0Oxxb6Vi8KL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BN5F+4xQAAANoAAAAP&#10;AAAAAAAAAAAAAAAAAAcCAABkcnMvZG93bnJldi54bWxQSwUGAAAAAAMAAwC3AAAA+QIAAAAA&#10;" filled="f" stroked="f" strokeweight=".5pt">
                  <v:textbox inset="0,0,0,0">
                    <w:txbxContent>
                      <w:p w14:paraId="5A30F212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Application folder</w:t>
                        </w:r>
                      </w:p>
                    </w:txbxContent>
                  </v:textbox>
                </v:shape>
                <v:shape id="Text Box 6" o:spid="_x0000_s1031" type="#_x0000_t202" style="position:absolute;left:7441;top:2467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" filled="f" stroked="f" strokeweight=".5pt">
                  <v:textbox inset="0,0,0,0">
                    <w:txbxContent>
                      <w:p w14:paraId="3F705B1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0.h</w:t>
                        </w:r>
                      </w:p>
                    </w:txbxContent>
                  </v:textbox>
                </v:shape>
                <v:shape id="Text Box 7" o:spid="_x0000_s1032" type="#_x0000_t202" style="position:absolute;left:7526;top:13427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1E5C000D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m0dsasm.s</w:t>
                        </w:r>
                      </w:p>
                    </w:txbxContent>
                  </v:textbox>
                </v:shape>
                <v:shape id="Text Box 8" o:spid="_x0000_s1033" type="#_x0000_t202" style="position:absolute;left:7441;top:265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5F635765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main.c</w:t>
                        </w:r>
                      </w:p>
                    </w:txbxContent>
                  </v:textbox>
                </v:shape>
                <v:line id="Straight Connector 9" o:spid="_x0000_s1034" style="position:absolute;visibility:visible;mso-wrap-style:square" from="4297,3573" to="6577,3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" strokecolor="#4472c4 [3204]" strokeweight="1pt">
                  <v:stroke dashstyle="3 1" joinstyle="miter"/>
                </v:line>
                <v:line id="Straight Connector 10" o:spid="_x0000_s1035" style="position:absolute;visibility:visible;mso-wrap-style:square" from="4299,2462" to="4299,8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7P6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" strokecolor="#4472c4 [3204]" strokeweight="1pt">
                  <v:stroke dashstyle="3 1" joinstyle="miter"/>
                </v:line>
                <v:line id="Straight Connector 11" o:spid="_x0000_s1036" style="position:absolute;visibility:visible;mso-wrap-style:square" from="4297,14557" to="6577,14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2" o:spid="_x0000_s1037" style="position:absolute;visibility:visible;mso-wrap-style:square" from="4299,13446" to="4299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3" o:spid="_x0000_s1038" style="position:absolute;visibility:visible;mso-wrap-style:square" from="4297,27807" to="6577,27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S2NwAAAANsAAAAPAAAAZHJzL2Rvd25yZXYueG1sRE/fa8Iw&#10;EH4f+D+EE/Y2Ey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OOUtjcAAAADbAAAADwAAAAAA&#10;AAAAAAAAAAAHAgAAZHJzL2Rvd25yZXYueG1sUEsFBgAAAAADAAMAtwAAAPQCAAAAAA==&#10;" strokecolor="#4472c4 [3204]" strokeweight="1pt">
                  <v:stroke dashstyle="3 1" joinstyle="miter"/>
                </v:line>
                <v:line id="Straight Connector 14" o:spid="_x0000_s1039" style="position:absolute;visibility:visible;mso-wrap-style:square" from="4299,26696" to="4299,27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LX5wAAAANsAAAAPAAAAZHJzL2Rvd25yZXYueG1sRE/fa8Iw&#10;EH4f+D+EE/Y2E4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twy1+cAAAADbAAAADwAAAAAA&#10;AAAAAAAAAAAHAgAAZHJzL2Rvd25yZXYueG1sUEsFBgAAAAADAAMAtwAAAPQCAAAAAA==&#10;" strokecolor="#4472c4 [3204]" strokeweight="1pt">
                  <v:stroke dashstyle="3 1" joinstyle="miter"/>
                </v:line>
                <v:shape id="Text Box 15" o:spid="_x0000_s1040" type="#_x0000_t202" style="position:absolute;left:7441;top:501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42F656A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Func</w:t>
                        </w: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.h</w:t>
                        </w:r>
                      </w:p>
                    </w:txbxContent>
                  </v:textbox>
                </v:shape>
                <v:shape id="Text Box 16" o:spid="_x0000_s1041" type="#_x0000_t202" style="position:absolute;left:7441;top:76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4C2B316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Instr.h</w:t>
                        </w:r>
                      </w:p>
                    </w:txbxContent>
                  </v:textbox>
                </v:shape>
                <v:line id="Straight Connector 17" o:spid="_x0000_s1042" style="position:absolute;visibility:visible;mso-wrap-style:square" from="4297,6018" to="6577,6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" strokecolor="#4472c4 [3204]" strokeweight="1pt">
                  <v:stroke dashstyle="3 1" joinstyle="miter"/>
                </v:line>
                <v:line id="Straight Connector 18" o:spid="_x0000_s1043" style="position:absolute;visibility:visible;mso-wrap-style:square" from="4297,8783" to="6577,87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b/8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" strokecolor="#4472c4 [3204]" strokeweight="1pt">
                  <v:stroke dashstyle="3 1" joinstyle="miter"/>
                </v:line>
                <v:shape id="Text Box 19" o:spid="_x0000_s1044" type="#_x0000_t202" style="position:absolute;left:7526;top:16096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" filled="f" stroked="f" strokeweight=".5pt">
                  <v:textbox inset="0,0,0,0">
                    <w:txbxContent>
                      <w:p w14:paraId="02F474FE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CM0.h</w:t>
                        </w:r>
                      </w:p>
                    </w:txbxContent>
                  </v:textbox>
                </v:shape>
                <v:line id="Straight Connector 20" o:spid="_x0000_s1045" style="position:absolute;visibility:visible;mso-wrap-style:square" from="4297,17226" to="6577,1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" strokecolor="#4472c4 [3204]" strokeweight="1pt">
                  <v:stroke dashstyle="3 1" joinstyle="miter"/>
                </v:line>
                <v:shape id="Text Box 21" o:spid="_x0000_s1046" type="#_x0000_t202" style="position:absolute;left:7526;top:18649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" filled="f" stroked="f" strokeweight=".5pt">
                  <v:textbox inset="0,0,0,0">
                    <w:txbxContent>
                      <w:p w14:paraId="5EDA2E82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c</w:t>
                        </w:r>
                      </w:p>
                    </w:txbxContent>
                  </v:textbox>
                </v:shape>
                <v:line id="Straight Connector 22" o:spid="_x0000_s1047" style="position:absolute;visibility:visible;mso-wrap-style:square" from="4297,19779" to="6577,1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" strokecolor="#4472c4 [3204]" strokeweight="1pt">
                  <v:stroke dashstyle="3 1" joinstyle="miter"/>
                </v:line>
                <v:shape id="Text Box 23" o:spid="_x0000_s1048" type="#_x0000_t202" style="position:absolute;left:7526;top:21202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gOA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DSLgOAxQAAANsAAAAP&#10;AAAAAAAAAAAAAAAAAAcCAABkcnMvZG93bnJldi54bWxQSwUGAAAAAAMAAwC3AAAA+QIAAAAA&#10;" filled="f" stroked="f" strokeweight=".5pt">
                  <v:textbox inset="0,0,0,0">
                    <w:txbxContent>
                      <w:p w14:paraId="21F559BF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h</w:t>
                        </w:r>
                      </w:p>
                    </w:txbxContent>
                  </v:textbox>
                </v:shape>
                <v:line id="Straight Connector 25" o:spid="_x0000_s1049" style="position:absolute;visibility:visible;mso-wrap-style:square" from="4297,22332" to="6577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" strokecolor="#4472c4 [3204]" strokeweight="1pt">
                  <v:stroke dashstyle="3 1" joinstyle="miter"/>
                </v:line>
                <w10:anchorlock/>
              </v:group>
            </w:pict>
          </mc:Fallback>
        </mc:AlternateContent>
      </w:r>
    </w:p>
    <w:p w14:paraId="7BB5AAD5" w14:textId="77777777" w:rsidR="005E5B9A" w:rsidRPr="004711BE" w:rsidRDefault="005E5B9A" w:rsidP="005E5B9A">
      <w:pPr>
        <w:pStyle w:val="ListParagraph"/>
        <w:spacing w:before="120" w:after="0"/>
        <w:ind w:left="360"/>
        <w:jc w:val="center"/>
        <w:rPr>
          <w:color w:val="44546A" w:themeColor="text2"/>
          <w:sz w:val="28"/>
          <w:szCs w:val="24"/>
        </w:rPr>
      </w:pPr>
      <w:r w:rsidRPr="004711BE">
        <w:rPr>
          <w:color w:val="44546A" w:themeColor="text2"/>
          <w:sz w:val="28"/>
          <w:szCs w:val="24"/>
        </w:rPr>
        <w:t>EXAMPLE FUNCTIONS</w:t>
      </w:r>
    </w:p>
    <w:tbl>
      <w:tblPr>
        <w:tblW w:w="9678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44"/>
        <w:gridCol w:w="4070"/>
        <w:gridCol w:w="3864"/>
      </w:tblGrid>
      <w:tr w:rsidR="005E5B9A" w:rsidRPr="004711BE" w14:paraId="015FB3CD" w14:textId="77777777" w:rsidTr="00607188">
        <w:trPr>
          <w:trHeight w:val="216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67A2A5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Peripheral 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D751C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Function 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6853B3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Description </w:t>
            </w:r>
          </w:p>
        </w:tc>
      </w:tr>
      <w:tr w:rsidR="005E5B9A" w:rsidRPr="004711BE" w14:paraId="755E5338" w14:textId="77777777" w:rsidTr="00607188">
        <w:trPr>
          <w:trHeight w:val="489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8174AC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GA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5C2F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VGA_plot_pixel (int x, int y, int col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F5C39E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Plot a pixel in the image region.</w:t>
            </w:r>
          </w:p>
        </w:tc>
      </w:tr>
      <w:tr w:rsidR="005E5B9A" w:rsidRPr="004711BE" w14:paraId="28548826" w14:textId="77777777" w:rsidTr="00607188">
        <w:trPr>
          <w:trHeight w:val="529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AB8ED8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7-segment display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3C5E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seven_seg_write(char dig1, char dig2,char dig3,char dig4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1C8CD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 four digits on the 7-segment display.</w:t>
            </w:r>
          </w:p>
        </w:tc>
      </w:tr>
      <w:tr w:rsidR="005E5B9A" w:rsidRPr="004711BE" w14:paraId="05259CDE" w14:textId="77777777" w:rsidTr="00607188">
        <w:trPr>
          <w:trHeight w:val="465"/>
        </w:trPr>
        <w:tc>
          <w:tcPr>
            <w:tcW w:w="0" w:type="auto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7E48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Timer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062CBD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timer_init (int load_value, int prescale, int mode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EF1C83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Initialize the timer.</w:t>
            </w:r>
          </w:p>
        </w:tc>
      </w:tr>
      <w:tr w:rsidR="005E5B9A" w:rsidRPr="004711BE" w14:paraId="4898A27A" w14:textId="77777777" w:rsidTr="00607188">
        <w:trPr>
          <w:trHeight w:val="241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EFFAADF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AE5A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timer_enable(void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59442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Enable the timer.</w:t>
            </w:r>
          </w:p>
        </w:tc>
      </w:tr>
      <w:tr w:rsidR="005E5B9A" w:rsidRPr="004711BE" w14:paraId="7D769B2D" w14:textId="77777777" w:rsidTr="00607188">
        <w:trPr>
          <w:trHeight w:val="296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29DEF8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FB2866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timer_irq_clear(void);</w:t>
            </w: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ab/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98B6E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Clear interrupt request from the timer.</w:t>
            </w:r>
          </w:p>
        </w:tc>
      </w:tr>
      <w:tr w:rsidR="005E5B9A" w:rsidRPr="004711BE" w14:paraId="7191AF5B" w14:textId="77777777" w:rsidTr="00607188">
        <w:trPr>
          <w:trHeight w:val="348"/>
        </w:trPr>
        <w:tc>
          <w:tcPr>
            <w:tcW w:w="0" w:type="auto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2C119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GPIO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ABF087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int GPIO_read(void)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2BA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Return with the value read from the input port.</w:t>
            </w:r>
          </w:p>
        </w:tc>
      </w:tr>
      <w:tr w:rsidR="005E5B9A" w:rsidRPr="004711BE" w14:paraId="3E1D7EA2" w14:textId="77777777" w:rsidTr="00607188">
        <w:trPr>
          <w:trHeight w:val="216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D01172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E28FAF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oid GPIO_write(int data)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AEF5ED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 a value to the GPIO output.</w:t>
            </w:r>
          </w:p>
        </w:tc>
      </w:tr>
    </w:tbl>
    <w:p w14:paraId="0C8FD828" w14:textId="78B3B2A1" w:rsidR="005E5B9A" w:rsidRPr="004711BE" w:rsidRDefault="001375D7" w:rsidP="001375D7">
      <w:pPr>
        <w:pStyle w:val="Heading2"/>
      </w:pPr>
      <w:bookmarkStart w:id="23" w:name="_Toc83817653"/>
      <w:r>
        <w:t>P</w:t>
      </w:r>
      <w:r w:rsidR="005E5B9A" w:rsidRPr="004711BE">
        <w:t>rogram procedure</w:t>
      </w:r>
      <w:bookmarkEnd w:id="23"/>
    </w:p>
    <w:p w14:paraId="05643F11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>At this stage, the processor and the peripherals should be accessed through functions, rather than through writing/reading registers.</w:t>
      </w:r>
    </w:p>
    <w:p w14:paraId="71D41C0E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 xml:space="preserve">The assembly code in </w:t>
      </w:r>
      <w:r w:rsidRPr="004711BE">
        <w:rPr>
          <w:rFonts w:cs="Arial"/>
          <w:color w:val="000000" w:themeColor="dark1"/>
          <w:kern w:val="24"/>
        </w:rPr>
        <w:t>cm0dsasm.s</w:t>
      </w:r>
      <w:r w:rsidRPr="004711BE">
        <w:rPr>
          <w:szCs w:val="24"/>
        </w:rPr>
        <w:t xml:space="preserve"> will perform the following:</w:t>
      </w:r>
    </w:p>
    <w:p w14:paraId="71453DB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itialize the interrupt vector.</w:t>
      </w:r>
    </w:p>
    <w:p w14:paraId="085DA6C5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Define heap and stack.</w:t>
      </w:r>
    </w:p>
    <w:p w14:paraId="0BD38ED7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set handler.</w:t>
      </w:r>
    </w:p>
    <w:p w14:paraId="4E1B7538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lastRenderedPageBreak/>
        <w:t>Branch to the main code in main.c.</w:t>
      </w:r>
    </w:p>
    <w:p w14:paraId="0E6CB825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Timer handler</w:t>
      </w:r>
    </w:p>
    <w:p w14:paraId="7BE10BE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ush registers (e.g., R1 – R4) to the stack.</w:t>
      </w:r>
    </w:p>
    <w:p w14:paraId="03927A0F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Branch to the timer interrupt service routine in main.c.</w:t>
      </w:r>
    </w:p>
    <w:p w14:paraId="25613C89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op registers from the stack.</w:t>
      </w:r>
    </w:p>
    <w:p w14:paraId="1E5C1842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UART handler</w:t>
      </w:r>
    </w:p>
    <w:p w14:paraId="4E1B5033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ush registers (e.g., R1 – R4) to the stack.</w:t>
      </w:r>
    </w:p>
    <w:p w14:paraId="08E0A58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Branch to the UART interrupt service routine in main.c.</w:t>
      </w:r>
    </w:p>
    <w:p w14:paraId="2D3AB5DC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op registers from the stack.</w:t>
      </w:r>
    </w:p>
    <w:p w14:paraId="405F8AE5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>The C code in main.c should perform the following:</w:t>
      </w:r>
    </w:p>
    <w:p w14:paraId="2C60421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Main program</w:t>
      </w:r>
    </w:p>
    <w:p w14:paraId="03D45077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Initialize the processor and the </w:t>
      </w:r>
      <w:r>
        <w:rPr>
          <w:szCs w:val="24"/>
        </w:rPr>
        <w:t>n</w:t>
      </w:r>
      <w:r w:rsidRPr="004711BE">
        <w:rPr>
          <w:szCs w:val="24"/>
        </w:rPr>
        <w:t xml:space="preserve">ested </w:t>
      </w:r>
      <w:r>
        <w:rPr>
          <w:szCs w:val="24"/>
        </w:rPr>
        <w:t>v</w:t>
      </w:r>
      <w:r w:rsidRPr="004711BE">
        <w:rPr>
          <w:szCs w:val="24"/>
        </w:rPr>
        <w:t xml:space="preserve">ectored </w:t>
      </w:r>
      <w:r>
        <w:rPr>
          <w:szCs w:val="24"/>
        </w:rPr>
        <w:t>i</w:t>
      </w:r>
      <w:r w:rsidRPr="004711BE">
        <w:rPr>
          <w:szCs w:val="24"/>
        </w:rPr>
        <w:t xml:space="preserve">nterrupt </w:t>
      </w:r>
      <w:r>
        <w:rPr>
          <w:szCs w:val="24"/>
        </w:rPr>
        <w:t>c</w:t>
      </w:r>
      <w:r w:rsidRPr="004711BE">
        <w:rPr>
          <w:szCs w:val="24"/>
        </w:rPr>
        <w:t>ontroller (NVIC) using CMSIS functions.</w:t>
      </w:r>
    </w:p>
    <w:p w14:paraId="031F8C1F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Enable the interrupts using CMSIS functions.</w:t>
      </w:r>
    </w:p>
    <w:p w14:paraId="6C4F3F2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itialize and start the timer using timer driver functions.</w:t>
      </w:r>
    </w:p>
    <w:p w14:paraId="3736965C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Then repeat the following: </w:t>
      </w:r>
    </w:p>
    <w:p w14:paraId="44331413" w14:textId="77777777" w:rsidR="005E5B9A" w:rsidRPr="004711BE" w:rsidRDefault="005E5B9A" w:rsidP="005E5B9A">
      <w:pPr>
        <w:pStyle w:val="ListParagraph"/>
        <w:numPr>
          <w:ilvl w:val="2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ad the value from the switches using GPIO functions.</w:t>
      </w:r>
    </w:p>
    <w:p w14:paraId="7695EFC5" w14:textId="77777777" w:rsidR="005E5B9A" w:rsidRPr="004711BE" w:rsidRDefault="005E5B9A" w:rsidP="005E5B9A">
      <w:pPr>
        <w:pStyle w:val="ListParagraph"/>
        <w:numPr>
          <w:ilvl w:val="2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Write the value to the LEDs using GPIO functions.</w:t>
      </w:r>
    </w:p>
    <w:p w14:paraId="711C54B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Timer interrupt handler</w:t>
      </w:r>
    </w:p>
    <w:p w14:paraId="66EB164B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Clear the timer interrupt request using the timer driver function.</w:t>
      </w:r>
    </w:p>
    <w:p w14:paraId="63C33A6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crement the counter.</w:t>
      </w:r>
    </w:p>
    <w:p w14:paraId="53A43E42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Display the counter to the 7-segment in decimals using driver functions.</w:t>
      </w:r>
    </w:p>
    <w:p w14:paraId="5EF556B2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UART interrupt handler</w:t>
      </w:r>
    </w:p>
    <w:p w14:paraId="050BDA03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ad from the UART (from the keyboard) using UART driver functions.</w:t>
      </w:r>
    </w:p>
    <w:p w14:paraId="32B7556B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Write to the UART (to the terminal window) using UART driver functions.</w:t>
      </w:r>
    </w:p>
    <w:p w14:paraId="7C897A1F" w14:textId="3CDB80AB" w:rsidR="00960E79" w:rsidRDefault="005E5B9A" w:rsidP="001E380C">
      <w:pPr>
        <w:pStyle w:val="Heading1"/>
      </w:pPr>
      <w:bookmarkStart w:id="24" w:name="_Toc83817654"/>
      <w:r>
        <w:t>Extension work</w:t>
      </w:r>
      <w:bookmarkEnd w:id="24"/>
    </w:p>
    <w:p w14:paraId="0EE2ACDC" w14:textId="77777777" w:rsidR="0063302A" w:rsidRDefault="0063302A" w:rsidP="0063302A">
      <w:pPr>
        <w:pStyle w:val="Heading2"/>
      </w:pPr>
      <w:bookmarkStart w:id="25" w:name="_Toc79049890"/>
      <w:bookmarkStart w:id="26" w:name="_Toc83817655"/>
      <w:r>
        <w:t>Extra tasks for this lab:</w:t>
      </w:r>
      <w:bookmarkEnd w:id="25"/>
      <w:bookmarkEnd w:id="26"/>
    </w:p>
    <w:p w14:paraId="61323A1E" w14:textId="77777777" w:rsidR="001375D7" w:rsidRPr="004711BE" w:rsidRDefault="001375D7" w:rsidP="001375D7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Explore the other functions provided by CMSIS, e.g., special instructions and control pending status of interrupts.</w:t>
      </w:r>
    </w:p>
    <w:p w14:paraId="5EEC6B7C" w14:textId="77777777" w:rsidR="001375D7" w:rsidRPr="004711BE" w:rsidRDefault="001375D7" w:rsidP="001375D7">
      <w:pPr>
        <w:pStyle w:val="ListParagraph"/>
        <w:numPr>
          <w:ilvl w:val="0"/>
          <w:numId w:val="37"/>
        </w:numPr>
        <w:spacing w:before="200" w:after="200" w:line="276" w:lineRule="auto"/>
        <w:contextualSpacing w:val="0"/>
        <w:rPr>
          <w:szCs w:val="24"/>
        </w:rPr>
      </w:pPr>
      <w:r w:rsidRPr="004711BE">
        <w:rPr>
          <w:szCs w:val="24"/>
        </w:rPr>
        <w:t>Develop more driver functions for your peripherals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4AC8D" w14:textId="77777777" w:rsidR="00CD0BDE" w:rsidRDefault="00CD0BDE" w:rsidP="00AD4120">
      <w:pPr>
        <w:spacing w:after="0" w:line="240" w:lineRule="auto"/>
      </w:pPr>
      <w:r>
        <w:separator/>
      </w:r>
    </w:p>
  </w:endnote>
  <w:endnote w:type="continuationSeparator" w:id="0">
    <w:p w14:paraId="13FD60F5" w14:textId="77777777" w:rsidR="00CD0BDE" w:rsidRDefault="00CD0BDE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0000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Content>
      <w:sdt>
        <w:sdtPr>
          <w:id w:val="1535316602"/>
          <w:docPartObj>
            <w:docPartGallery w:val="Page Numbers (Top of Page)"/>
            <w:docPartUnique/>
          </w:docPartObj>
        </w:sdtPr>
        <w:sdtContent>
          <w:p w14:paraId="6E298F7B" w14:textId="618F200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361E47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7ADDC" w14:textId="77777777" w:rsidR="00CD0BDE" w:rsidRDefault="00CD0BDE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71BBF41" w14:textId="77777777" w:rsidR="00CD0BDE" w:rsidRDefault="00CD0BDE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8BE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C60622A"/>
    <w:multiLevelType w:val="hybridMultilevel"/>
    <w:tmpl w:val="6E4827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E73A0"/>
    <w:multiLevelType w:val="hybridMultilevel"/>
    <w:tmpl w:val="639851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74A22"/>
    <w:multiLevelType w:val="hybridMultilevel"/>
    <w:tmpl w:val="639851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E9A3F33"/>
    <w:multiLevelType w:val="hybridMultilevel"/>
    <w:tmpl w:val="3274D9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4" w15:restartNumberingAfterBreak="0">
    <w:nsid w:val="5C270225"/>
    <w:multiLevelType w:val="multilevel"/>
    <w:tmpl w:val="C3EA8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773AC2"/>
    <w:multiLevelType w:val="hybridMultilevel"/>
    <w:tmpl w:val="BD32D00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FA1843"/>
    <w:multiLevelType w:val="multilevel"/>
    <w:tmpl w:val="04A2FE5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8037C2"/>
    <w:multiLevelType w:val="hybridMultilevel"/>
    <w:tmpl w:val="A398AC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AA4762"/>
    <w:multiLevelType w:val="hybridMultilevel"/>
    <w:tmpl w:val="B1CA1766"/>
    <w:lvl w:ilvl="0" w:tplc="C1DA723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9574105">
    <w:abstractNumId w:val="5"/>
  </w:num>
  <w:num w:numId="2" w16cid:durableId="1136918791">
    <w:abstractNumId w:val="21"/>
  </w:num>
  <w:num w:numId="3" w16cid:durableId="1804539645">
    <w:abstractNumId w:val="37"/>
  </w:num>
  <w:num w:numId="4" w16cid:durableId="287205053">
    <w:abstractNumId w:val="37"/>
    <w:lvlOverride w:ilvl="0">
      <w:startOverride w:val="1"/>
    </w:lvlOverride>
  </w:num>
  <w:num w:numId="5" w16cid:durableId="815489592">
    <w:abstractNumId w:val="16"/>
  </w:num>
  <w:num w:numId="6" w16cid:durableId="1861121354">
    <w:abstractNumId w:val="3"/>
  </w:num>
  <w:num w:numId="7" w16cid:durableId="180049933">
    <w:abstractNumId w:val="28"/>
  </w:num>
  <w:num w:numId="8" w16cid:durableId="1045637110">
    <w:abstractNumId w:val="2"/>
  </w:num>
  <w:num w:numId="9" w16cid:durableId="3751738">
    <w:abstractNumId w:val="15"/>
  </w:num>
  <w:num w:numId="10" w16cid:durableId="1455372413">
    <w:abstractNumId w:val="32"/>
  </w:num>
  <w:num w:numId="11" w16cid:durableId="2141027108">
    <w:abstractNumId w:val="17"/>
  </w:num>
  <w:num w:numId="12" w16cid:durableId="149950168">
    <w:abstractNumId w:val="33"/>
  </w:num>
  <w:num w:numId="13" w16cid:durableId="1192694392">
    <w:abstractNumId w:val="19"/>
  </w:num>
  <w:num w:numId="14" w16cid:durableId="795178773">
    <w:abstractNumId w:val="31"/>
  </w:num>
  <w:num w:numId="15" w16cid:durableId="1689674134">
    <w:abstractNumId w:val="30"/>
  </w:num>
  <w:num w:numId="16" w16cid:durableId="1986735703">
    <w:abstractNumId w:val="13"/>
  </w:num>
  <w:num w:numId="17" w16cid:durableId="1071460604">
    <w:abstractNumId w:val="6"/>
  </w:num>
  <w:num w:numId="18" w16cid:durableId="243493095">
    <w:abstractNumId w:val="11"/>
  </w:num>
  <w:num w:numId="19" w16cid:durableId="958488965">
    <w:abstractNumId w:val="0"/>
  </w:num>
  <w:num w:numId="20" w16cid:durableId="1019501601">
    <w:abstractNumId w:val="9"/>
  </w:num>
  <w:num w:numId="21" w16cid:durableId="592513357">
    <w:abstractNumId w:val="7"/>
  </w:num>
  <w:num w:numId="22" w16cid:durableId="1004552338">
    <w:abstractNumId w:val="14"/>
  </w:num>
  <w:num w:numId="23" w16cid:durableId="26830629">
    <w:abstractNumId w:val="27"/>
  </w:num>
  <w:num w:numId="24" w16cid:durableId="206182336">
    <w:abstractNumId w:val="29"/>
  </w:num>
  <w:num w:numId="25" w16cid:durableId="1011956989">
    <w:abstractNumId w:val="18"/>
  </w:num>
  <w:num w:numId="26" w16cid:durableId="757024850">
    <w:abstractNumId w:val="36"/>
  </w:num>
  <w:num w:numId="27" w16cid:durableId="81151318">
    <w:abstractNumId w:val="22"/>
  </w:num>
  <w:num w:numId="28" w16cid:durableId="647515087">
    <w:abstractNumId w:val="23"/>
  </w:num>
  <w:num w:numId="29" w16cid:durableId="1752314205">
    <w:abstractNumId w:val="35"/>
  </w:num>
  <w:num w:numId="30" w16cid:durableId="260722414">
    <w:abstractNumId w:val="26"/>
  </w:num>
  <w:num w:numId="31" w16cid:durableId="282273047">
    <w:abstractNumId w:val="4"/>
  </w:num>
  <w:num w:numId="32" w16cid:durableId="1719281724">
    <w:abstractNumId w:val="25"/>
  </w:num>
  <w:num w:numId="33" w16cid:durableId="462238381">
    <w:abstractNumId w:val="12"/>
  </w:num>
  <w:num w:numId="34" w16cid:durableId="2140026232">
    <w:abstractNumId w:val="10"/>
  </w:num>
  <w:num w:numId="35" w16cid:durableId="2101482164">
    <w:abstractNumId w:val="20"/>
  </w:num>
  <w:num w:numId="36" w16cid:durableId="1701585584">
    <w:abstractNumId w:val="8"/>
  </w:num>
  <w:num w:numId="37" w16cid:durableId="1098721001">
    <w:abstractNumId w:val="1"/>
  </w:num>
  <w:num w:numId="38" w16cid:durableId="159198796">
    <w:abstractNumId w:val="24"/>
  </w:num>
  <w:num w:numId="39" w16cid:durableId="54919260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217D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375D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5C8B"/>
    <w:rsid w:val="001A2D42"/>
    <w:rsid w:val="001A622A"/>
    <w:rsid w:val="001B5C7B"/>
    <w:rsid w:val="001C2E4D"/>
    <w:rsid w:val="001D7E20"/>
    <w:rsid w:val="001E25F8"/>
    <w:rsid w:val="001E380C"/>
    <w:rsid w:val="001F65EA"/>
    <w:rsid w:val="002052D9"/>
    <w:rsid w:val="00222F4F"/>
    <w:rsid w:val="00230763"/>
    <w:rsid w:val="00235016"/>
    <w:rsid w:val="0025409A"/>
    <w:rsid w:val="0026171F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F44BA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1E47"/>
    <w:rsid w:val="00370B88"/>
    <w:rsid w:val="00376879"/>
    <w:rsid w:val="003778AF"/>
    <w:rsid w:val="003A3B63"/>
    <w:rsid w:val="003A524A"/>
    <w:rsid w:val="003B061E"/>
    <w:rsid w:val="003C070C"/>
    <w:rsid w:val="003C211B"/>
    <w:rsid w:val="003C2E75"/>
    <w:rsid w:val="003D22B0"/>
    <w:rsid w:val="003D2376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359F"/>
    <w:rsid w:val="00496259"/>
    <w:rsid w:val="00496F23"/>
    <w:rsid w:val="004B1852"/>
    <w:rsid w:val="004B77FC"/>
    <w:rsid w:val="004B7D1E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2F71"/>
    <w:rsid w:val="00546319"/>
    <w:rsid w:val="005515E5"/>
    <w:rsid w:val="0056382C"/>
    <w:rsid w:val="00571981"/>
    <w:rsid w:val="00592B2B"/>
    <w:rsid w:val="005959A0"/>
    <w:rsid w:val="00595EAA"/>
    <w:rsid w:val="00596136"/>
    <w:rsid w:val="00597700"/>
    <w:rsid w:val="00597F94"/>
    <w:rsid w:val="005B0346"/>
    <w:rsid w:val="005B5D94"/>
    <w:rsid w:val="005B7B40"/>
    <w:rsid w:val="005C005B"/>
    <w:rsid w:val="005C0C96"/>
    <w:rsid w:val="005C3DF1"/>
    <w:rsid w:val="005D3170"/>
    <w:rsid w:val="005E3974"/>
    <w:rsid w:val="005E5B9A"/>
    <w:rsid w:val="005E6BF4"/>
    <w:rsid w:val="005E6CCA"/>
    <w:rsid w:val="005E7841"/>
    <w:rsid w:val="005F2845"/>
    <w:rsid w:val="005F2AB5"/>
    <w:rsid w:val="0060120E"/>
    <w:rsid w:val="00601531"/>
    <w:rsid w:val="00611D4E"/>
    <w:rsid w:val="0061420B"/>
    <w:rsid w:val="00614F82"/>
    <w:rsid w:val="00621CC3"/>
    <w:rsid w:val="00630AFD"/>
    <w:rsid w:val="0063268B"/>
    <w:rsid w:val="0063302A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6CCA"/>
    <w:rsid w:val="006805A5"/>
    <w:rsid w:val="00684536"/>
    <w:rsid w:val="006A2C4C"/>
    <w:rsid w:val="006A549C"/>
    <w:rsid w:val="006B1279"/>
    <w:rsid w:val="006B1709"/>
    <w:rsid w:val="006C400A"/>
    <w:rsid w:val="006C5F97"/>
    <w:rsid w:val="006D02C6"/>
    <w:rsid w:val="006D1330"/>
    <w:rsid w:val="006D37D5"/>
    <w:rsid w:val="006F579E"/>
    <w:rsid w:val="0070182F"/>
    <w:rsid w:val="007032C9"/>
    <w:rsid w:val="00706C7D"/>
    <w:rsid w:val="00714C32"/>
    <w:rsid w:val="00723B6F"/>
    <w:rsid w:val="00724750"/>
    <w:rsid w:val="007420C1"/>
    <w:rsid w:val="00757BD1"/>
    <w:rsid w:val="00764F42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12B7"/>
    <w:rsid w:val="0090525D"/>
    <w:rsid w:val="00906941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5685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2B8E"/>
    <w:rsid w:val="00A466BF"/>
    <w:rsid w:val="00A46741"/>
    <w:rsid w:val="00A51B8A"/>
    <w:rsid w:val="00A53FF5"/>
    <w:rsid w:val="00A55A0F"/>
    <w:rsid w:val="00AA025A"/>
    <w:rsid w:val="00AA65EE"/>
    <w:rsid w:val="00AB21F5"/>
    <w:rsid w:val="00AB22FE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773F5"/>
    <w:rsid w:val="00B7797C"/>
    <w:rsid w:val="00B833ED"/>
    <w:rsid w:val="00B96EA6"/>
    <w:rsid w:val="00B97E9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D0BDE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14827"/>
    <w:rsid w:val="00E22F0C"/>
    <w:rsid w:val="00E23B6B"/>
    <w:rsid w:val="00E33E3E"/>
    <w:rsid w:val="00E45CD8"/>
    <w:rsid w:val="00E51EF1"/>
    <w:rsid w:val="00E57DB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76E8A"/>
    <w:rsid w:val="00F806ED"/>
    <w:rsid w:val="00F906B0"/>
    <w:rsid w:val="00FA1A48"/>
    <w:rsid w:val="00FB086D"/>
    <w:rsid w:val="00FB0DCF"/>
    <w:rsid w:val="00FB1EFB"/>
    <w:rsid w:val="00FB5A0E"/>
    <w:rsid w:val="00FC2426"/>
    <w:rsid w:val="00FC61FC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styleId="NormalWeb">
    <w:name w:val="Normal (Web)"/>
    <w:basedOn w:val="Normal"/>
    <w:uiPriority w:val="99"/>
    <w:unhideWhenUsed/>
    <w:rsid w:val="005E5B9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B97E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97E96"/>
  </w:style>
  <w:style w:type="character" w:customStyle="1" w:styleId="eop">
    <w:name w:val="eop"/>
    <w:basedOn w:val="DefaultParagraphFont"/>
    <w:rsid w:val="00B97E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2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8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8</TotalTime>
  <Pages>8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16</cp:revision>
  <cp:lastPrinted>2019-04-05T13:21:00Z</cp:lastPrinted>
  <dcterms:created xsi:type="dcterms:W3CDTF">2019-04-08T10:40:00Z</dcterms:created>
  <dcterms:modified xsi:type="dcterms:W3CDTF">2023-05-10T09:16:00Z</dcterms:modified>
</cp:coreProperties>
</file>